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in Colombia Medellín</w:t>
      </w:r>
    </w:p>
    <w:bookmarkEnd w:id="20"/>
    <w:p>
      <w:pPr>
        <w:pStyle w:val="BodyText"/>
      </w:pPr>
      <w:r>
        <w:t xml:space="preserve">[Your Full Name]</w:t>
      </w:r>
    </w:p>
    <w:p>
      <w:pPr>
        <w:pStyle w:val="BodyText"/>
      </w:pPr>
      <w:r>
        <w:t xml:space="preserve">[Your Address]</w:t>
      </w:r>
    </w:p>
    <w:p>
      <w:pPr>
        <w:pStyle w:val="BodyText"/>
      </w:pPr>
      <w:r>
        <w:t xml:space="preserve">Medellín, Antioquia, Colombia</w:t>
      </w:r>
    </w:p>
    <w:p>
      <w:pPr>
        <w:pStyle w:val="BodyText"/>
      </w:pPr>
      <w:r>
        <w:t xml:space="preserve">Email: your.email@example.com | Phone: +57 [Your Number]</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Medellín, Antioquia, Colombia</w:t>
      </w:r>
    </w:p>
    <w:bookmarkStart w:id="21" w:name="Xe9e480d12b25f9f08a4662010092002d1801478"/>
    <w:p>
      <w:pPr>
        <w:pStyle w:val="Heading2"/>
      </w:pPr>
      <w:r>
        <w:t xml:space="preserve">Subject: Internship Application Letter for Electronics Engineer Position</w:t>
      </w:r>
    </w:p>
    <w:p>
      <w:pPr>
        <w:pStyle w:val="FirstParagraph"/>
      </w:pPr>
      <w:r>
        <w:t xml:space="preserve">Dear Hiring Manager,</w:t>
      </w:r>
    </w:p>
    <w:p>
      <w:pPr>
        <w:pStyle w:val="BodyText"/>
      </w:pPr>
      <w:r>
        <w:t xml:space="preserve">I am writing with profound enthusiasm to submit my Internship Application Letter for the Electronics Engineer internship position at [Company Name] in Medellín, Colombia. As a final-year Electronics Engineering student at Universidad de Antioquia with a specialization in embedded systems and IoT development, I have closely followed [Company Name]'s groundbreaking work in smart infrastructure projects across Colombia Medellín. This letter represents not just an application, but a declaration of my deep commitment to contributing to the technological evolution of my home city while learning from industry leaders who are reshaping Colombia's engineering landscape.</w:t>
      </w:r>
    </w:p>
    <w:p>
      <w:pPr>
        <w:pStyle w:val="BodyText"/>
      </w:pPr>
      <w:r>
        <w:t xml:space="preserve">My academic journey at Universidad de Antioquia has equipped me with rigorous technical competencies directly aligned with your internship requirements. I have achieved a 4.0/4.0 GPA in specialized courses including Digital Signal Processing, Microcontroller Architecture, and RF Circuit Design – all while developing two campus-based projects that mirror Medellín's urban innovation challenges. Most notably, I designed an IoT-based air quality monitoring system for the Comuna 13 neighborhood using ESP32 microcontrollers and LoRaWAN communication protocols. This project not only earned recognition at the 2023 Antioquia Innovation Fair but also demonstrated my ability to solve real-world problems through electronics engineering solutions – a skill I am eager to apply within your Medellín operations.</w:t>
      </w:r>
    </w:p>
    <w:p>
      <w:pPr>
        <w:pStyle w:val="BodyText"/>
      </w:pPr>
      <w:r>
        <w:t xml:space="preserve">What particularly excites me about this opportunity is the strategic convergence of my academic focus and Colombia Medellín's unique ecosystem. The city's transformation from industrial hub to Colombia's Silicon Valley has created an unparalleled environment for electronics engineers. I've closely studied how companies like yours collaborate with Medellín’s Technology Park (Parque Tecnológico) and local universities on projects such as the Smart City initiatives in El Poblado district. My passion for contributing to this movement isn't theoretical – it stems from witnessing my father's engineering team retrofit agricultural machinery for coffee farmers in the Aburrá Valley, where reliable electronics solutions directly impact livelihoods across Colombia. This personal connection fuels my desire to apply my skills within Medellín's vibrant tech community rather than seeking opportunities abroad.</w:t>
      </w:r>
    </w:p>
    <w:p>
      <w:pPr>
        <w:pStyle w:val="BodyText"/>
      </w:pPr>
      <w:r>
        <w:t xml:space="preserve">Technical proficiency forms only one pillar of my candidacy. I actively engage with Medellín's engineering culture through multiple channels: I volunteer weekly at the "Taller de Innovación" community workshop in El Poblado, where I mentor high school students in basic circuit design; I contribute to the open-source hardware project on GitHub that developed low-cost vibration sensors for bridge monitoring along Medellín’s new Metrocable lines; and I regularly attend meetups hosted by the Colombia Electronics Engineers Association (IAEC) at the Universidad Nacional de Medellín. These experiences have honed my ability to translate complex technical concepts into collaborative solutions – a critical skill when working with cross-functional teams in Colombia's dynamic engineering sector.</w:t>
      </w:r>
    </w:p>
    <w:p>
      <w:pPr>
        <w:pStyle w:val="BodyText"/>
      </w:pPr>
      <w:r>
        <w:t xml:space="preserve">My practical experience extends beyond academic projects. During a summer internship at Tecnosol, an electronics manufacturing firm in Envigado (a municipality within Medellín's metropolitan area), I supported the development of industrial sensor arrays for water treatment facilities. There, I mastered PCB design using Altium Designer while adhering to ISO 9001 standards – skills directly applicable to [Company Name]'s manufacturing processes. More significantly, this experience taught me the importance of cultural fluency in Colombia Medellín's workplace: I learned that engineering solutions must consider local context (e.g., power grid stability during rainy seasons) and that collaborative problem-solving thrives through informal coffee breaks at local cafés like Café de la Luz in the historic center. This understanding of Medellín’s professional rhythm is essential for any Electronics Engineer operating here.</w:t>
      </w:r>
    </w:p>
    <w:p>
      <w:pPr>
        <w:pStyle w:val="BodyText"/>
      </w:pPr>
      <w:r>
        <w:t xml:space="preserve">I am particularly drawn to [Company Name]'s work on sustainable energy systems, such as your recent solar microgrid installation for the Comuna 18 community center – a project that exemplifies how electronics engineering can drive social impact in Colombia. My thesis research on energy-efficient battery management systems for electric mobility aligns precisely with this initiative. I am confident I could contribute immediately to your team through my hands-on experience with lithium-ion battery testing protocols and my proficiency in MATLAB/Simulink for power system simulation – both areas critical to advancing your renewable energy projects across Medellín.</w:t>
      </w:r>
    </w:p>
    <w:p>
      <w:pPr>
        <w:pStyle w:val="BodyText"/>
      </w:pPr>
      <w:r>
        <w:t xml:space="preserve">Colombia Medellín's reputation as a city of resilience and innovation deeply resonates with me. Having grown up in the vibrant barrios of Laureles, I've witnessed how technology bridges socioeconomic gaps – from the digital literacy programs at Biblioteca Pública El Poblado to the tech startups incubated at Parque Explora. This context makes me uniquely positioned to understand both the technical and human dimensions of engineering solutions here. I'm not just applying for an internship; I'm seeking to become part of Medellín's next generation of engineers who will shape Colombia’s technological future while honoring its cultural richness.</w:t>
      </w:r>
    </w:p>
    <w:p>
      <w:pPr>
        <w:pStyle w:val="BodyText"/>
      </w:pPr>
      <w:r>
        <w:t xml:space="preserve">I am eager to discuss how my skills in embedded systems development, circuit design, and collaborative problem-solving can support [Company Name]'s objectives. I have attached my resume for your detailed review and welcome the opportunity to discuss this Internship Application Letter further at your convenience. Thank you for considering my application – I look forward to the possibility of contributing to Colombia Medellín's engineering excellence as a dedicated Electronics Engineer.</w:t>
      </w:r>
    </w:p>
    <w:p>
      <w:pPr>
        <w:pStyle w:val="BodyText"/>
      </w:pPr>
      <w:r>
        <w:t xml:space="preserve">Sincerely,</w:t>
      </w:r>
    </w:p>
    <w:p>
      <w:pPr>
        <w:pStyle w:val="BodyText"/>
      </w:pPr>
      <w:r>
        <w:t xml:space="preserve">[Your Full Name]</w:t>
      </w:r>
    </w:p>
    <w:p>
      <w:pPr>
        <w:pStyle w:val="BodyText"/>
      </w:pPr>
      <w:r>
        <w:t xml:space="preserve">Electronics Engineering Student, Universidad de Antioquia</w:t>
      </w:r>
    </w:p>
    <w:p>
      <w:pPr>
        <w:pStyle w:val="BodyText"/>
      </w:pPr>
      <w:r>
        <w:t xml:space="preserve">This Internship Application Letter represents my comprehensive commitment to advancing electronics engineering in Colombia Medellín through technical excellence and cultural connec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8T06:24:24Z</dcterms:created>
  <dcterms:modified xsi:type="dcterms:W3CDTF">2026-07-18T06:24:24Z</dcterms:modified>
</cp:coreProperties>
</file>

<file path=docProps/custom.xml><?xml version="1.0" encoding="utf-8"?>
<Properties xmlns="http://schemas.openxmlformats.org/officeDocument/2006/custom-properties" xmlns:vt="http://schemas.openxmlformats.org/officeDocument/2006/docPropsVTypes"/>
</file>